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Sri</w:t>
      </w:r>
      <w:r>
        <w:t xml:space="preserve"> </w:t>
      </w:r>
      <w:r>
        <w:t xml:space="preserve">Lanka</w:t>
      </w:r>
    </w:p>
    <w:p>
      <w:pPr>
        <w:pStyle w:val="FirstParagraph"/>
      </w:pPr>
      <w:r>
        <w:t xml:space="preserve">This Feed the Future (FTF) Performance Scorecard assesses the Sri Lanka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Sri%20Lank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Sri%20Lank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Sri Lank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Sri%20Lank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Sri%20Lank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ri Lanka had 0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0 contributed to the sales total of NA.</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Sri%20Lank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Sri%20Lank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ri Lanka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Sri%20Lank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Sri%20Lank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ri Lanka had 0 activities that aligned the indicator for hectares under improved management practices (EG.3.2-25). Of those activities, 0 reported on the ’’ 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Sri%20Lank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Sri%20Lank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Sri Lanka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Sri%20Lank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Sri%20Lank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Sri Lank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Sri%20Lank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Sri%20Lank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Sri%20Lank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0 activities (out of the total 0 in the Sri Lank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287"/>
        <w:gridCol w:w="1386"/>
        <w:gridCol w:w="1386"/>
        <w:gridCol w:w="1980"/>
        <w:gridCol w:w="594"/>
        <w:gridCol w:w="891"/>
        <w:gridCol w:w="39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LKA.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Sri Lank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Sri Lank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A</w:t>
      </w:r>
    </w:p>
    <w:bookmarkStart w:id="83" w:name="enter-sri-lanka-response-below"/>
    <w:p>
      <w:pPr>
        <w:pStyle w:val="Heading4"/>
      </w:pPr>
      <w:r>
        <w:t xml:space="preserve">Enter Sri Lanka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Sri Lanka</dc:title>
  <dc:creator/>
  <cp:keywords/>
  <dcterms:created xsi:type="dcterms:W3CDTF">2024-05-20T18:53:15Z</dcterms:created>
  <dcterms:modified xsi:type="dcterms:W3CDTF">2024-05-20T18:5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